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B4C876" w14:textId="77777777" w:rsidR="00B216F2" w:rsidRPr="003C4354" w:rsidRDefault="00B216F2" w:rsidP="00B216F2">
      <w:pPr>
        <w:pStyle w:val="Heading7"/>
        <w:rPr>
          <w:rFonts w:ascii="Arial" w:hAnsi="Arial" w:cs="Arial"/>
          <w:sz w:val="20"/>
        </w:rPr>
      </w:pPr>
    </w:p>
    <w:p w14:paraId="067B508E" w14:textId="699CF8D4" w:rsidR="00B216F2" w:rsidRPr="003C4354" w:rsidRDefault="00B216F2" w:rsidP="00B216F2">
      <w:pPr>
        <w:pStyle w:val="Heading7"/>
        <w:rPr>
          <w:rFonts w:ascii="Arial" w:hAnsi="Arial" w:cs="Arial"/>
          <w:sz w:val="20"/>
        </w:rPr>
      </w:pPr>
      <w:r w:rsidRPr="003C4354">
        <w:rPr>
          <w:rFonts w:ascii="Arial" w:hAnsi="Arial" w:cs="Arial"/>
          <w:sz w:val="20"/>
        </w:rPr>
        <w:t xml:space="preserve">                               To be completed within </w:t>
      </w:r>
      <w:r w:rsidR="003C4354" w:rsidRPr="003C4354">
        <w:rPr>
          <w:rFonts w:ascii="Arial" w:hAnsi="Arial" w:cs="Arial"/>
          <w:sz w:val="20"/>
        </w:rPr>
        <w:t>10</w:t>
      </w:r>
      <w:r w:rsidRPr="003C4354">
        <w:rPr>
          <w:rFonts w:ascii="Arial" w:hAnsi="Arial" w:cs="Arial"/>
          <w:sz w:val="20"/>
        </w:rPr>
        <w:t xml:space="preserve"> days of transfer                                                                                                                                     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20"/>
        <w:gridCol w:w="4788"/>
      </w:tblGrid>
      <w:tr w:rsidR="00B216F2" w:rsidRPr="003C4354" w14:paraId="4F82BD4F" w14:textId="77777777" w:rsidTr="002A28CC">
        <w:tc>
          <w:tcPr>
            <w:tcW w:w="5220" w:type="dxa"/>
          </w:tcPr>
          <w:p w14:paraId="43CE0A76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NAME: </w:t>
            </w:r>
          </w:p>
        </w:tc>
        <w:tc>
          <w:tcPr>
            <w:tcW w:w="4788" w:type="dxa"/>
          </w:tcPr>
          <w:p w14:paraId="52743785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>LOCATION:</w:t>
            </w:r>
          </w:p>
        </w:tc>
      </w:tr>
      <w:tr w:rsidR="00B216F2" w:rsidRPr="003C4354" w14:paraId="44E9DB91" w14:textId="77777777" w:rsidTr="002A28CC">
        <w:tc>
          <w:tcPr>
            <w:tcW w:w="5220" w:type="dxa"/>
          </w:tcPr>
          <w:p w14:paraId="65A5714A" w14:textId="77777777" w:rsidR="00B216F2" w:rsidRPr="003C4354" w:rsidRDefault="00B216F2" w:rsidP="002A28CC">
            <w:pPr>
              <w:pStyle w:val="Heading5"/>
              <w:rPr>
                <w:rFonts w:ascii="Arial" w:hAnsi="Arial" w:cs="Arial"/>
              </w:rPr>
            </w:pPr>
            <w:r w:rsidRPr="003C4354">
              <w:rPr>
                <w:rFonts w:ascii="Arial" w:hAnsi="Arial" w:cs="Arial"/>
              </w:rPr>
              <w:t xml:space="preserve">MEDICAID#: </w:t>
            </w:r>
          </w:p>
        </w:tc>
        <w:tc>
          <w:tcPr>
            <w:tcW w:w="4788" w:type="dxa"/>
          </w:tcPr>
          <w:p w14:paraId="16F80BD0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DOB: </w:t>
            </w:r>
          </w:p>
        </w:tc>
      </w:tr>
      <w:tr w:rsidR="00B216F2" w:rsidRPr="003C4354" w14:paraId="571CD7AF" w14:textId="77777777" w:rsidTr="002A28CC">
        <w:tc>
          <w:tcPr>
            <w:tcW w:w="5220" w:type="dxa"/>
          </w:tcPr>
          <w:p w14:paraId="5A991B92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ADDRESS: </w:t>
            </w:r>
          </w:p>
        </w:tc>
        <w:tc>
          <w:tcPr>
            <w:tcW w:w="4788" w:type="dxa"/>
          </w:tcPr>
          <w:p w14:paraId="3EC39E55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REPRESENTATIVE NAME / NUMBER </w:t>
            </w:r>
          </w:p>
          <w:p w14:paraId="719E0B1A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16F2" w:rsidRPr="003C4354" w14:paraId="7B2C038B" w14:textId="77777777" w:rsidTr="002A28CC">
        <w:tc>
          <w:tcPr>
            <w:tcW w:w="5220" w:type="dxa"/>
          </w:tcPr>
          <w:p w14:paraId="088B3C81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DATE OF ADMISSION: </w:t>
            </w:r>
          </w:p>
        </w:tc>
        <w:tc>
          <w:tcPr>
            <w:tcW w:w="4788" w:type="dxa"/>
          </w:tcPr>
          <w:p w14:paraId="609CD1DD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>DATE OF TRANSFER:</w:t>
            </w:r>
          </w:p>
        </w:tc>
      </w:tr>
      <w:tr w:rsidR="00B216F2" w:rsidRPr="003C4354" w14:paraId="1D70E78D" w14:textId="77777777" w:rsidTr="002A28CC">
        <w:tc>
          <w:tcPr>
            <w:tcW w:w="5220" w:type="dxa"/>
          </w:tcPr>
          <w:p w14:paraId="6290D9CA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88" w:type="dxa"/>
          </w:tcPr>
          <w:p w14:paraId="6A00029B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16F2" w:rsidRPr="003C4354" w14:paraId="19CF2715" w14:textId="77777777" w:rsidTr="002A28CC">
        <w:tc>
          <w:tcPr>
            <w:tcW w:w="5220" w:type="dxa"/>
          </w:tcPr>
          <w:p w14:paraId="0F6FCDA3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CSB: </w:t>
            </w:r>
          </w:p>
        </w:tc>
        <w:tc>
          <w:tcPr>
            <w:tcW w:w="4788" w:type="dxa"/>
          </w:tcPr>
          <w:p w14:paraId="4F30AFA5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>SUPPORT COORDINATOR:</w:t>
            </w:r>
          </w:p>
        </w:tc>
      </w:tr>
    </w:tbl>
    <w:p w14:paraId="3B1B17D0" w14:textId="77777777" w:rsidR="00B216F2" w:rsidRPr="003C4354" w:rsidRDefault="00B216F2" w:rsidP="00B216F2">
      <w:pPr>
        <w:rPr>
          <w:rFonts w:ascii="Arial" w:hAnsi="Arial" w:cs="Arial"/>
          <w:sz w:val="20"/>
          <w:szCs w:val="20"/>
        </w:rPr>
      </w:pPr>
    </w:p>
    <w:p w14:paraId="196D4F78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REASON FOR ADMISSION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B216F2" w:rsidRPr="003C4354" w14:paraId="2290CD75" w14:textId="77777777" w:rsidTr="002A28CC">
        <w:tc>
          <w:tcPr>
            <w:tcW w:w="9468" w:type="dxa"/>
          </w:tcPr>
          <w:p w14:paraId="118E7E52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826C7CA" w14:textId="77777777" w:rsidR="00B216F2" w:rsidRPr="003C4354" w:rsidRDefault="00B216F2" w:rsidP="00B216F2">
      <w:pPr>
        <w:rPr>
          <w:rFonts w:ascii="Arial" w:hAnsi="Arial" w:cs="Arial"/>
          <w:sz w:val="20"/>
          <w:szCs w:val="20"/>
        </w:rPr>
      </w:pPr>
    </w:p>
    <w:p w14:paraId="72CB5264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LEGAL STATUS: (if incompetent, give guardian’s name and address, and date of court order)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08"/>
      </w:tblGrid>
      <w:tr w:rsidR="00B216F2" w:rsidRPr="003C4354" w14:paraId="1F523650" w14:textId="77777777" w:rsidTr="002A28CC">
        <w:tc>
          <w:tcPr>
            <w:tcW w:w="10008" w:type="dxa"/>
          </w:tcPr>
          <w:p w14:paraId="7D24C780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</w:p>
          <w:p w14:paraId="07067F67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FFA4EC4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08"/>
      </w:tblGrid>
      <w:tr w:rsidR="00B216F2" w:rsidRPr="003C4354" w14:paraId="110F84E8" w14:textId="77777777" w:rsidTr="002A28CC">
        <w:tc>
          <w:tcPr>
            <w:tcW w:w="10008" w:type="dxa"/>
          </w:tcPr>
          <w:p w14:paraId="30AC756B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>NAME AND ADDRESS OF NEAREST RELATIVE:</w:t>
            </w:r>
          </w:p>
          <w:p w14:paraId="632156E5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B6A7979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5EC2CB7B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TRANSFER MEDICATIONS:                        DOSAGE AND TIME:                                             PURPOSE: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3780"/>
        <w:gridCol w:w="3600"/>
      </w:tblGrid>
      <w:tr w:rsidR="00B216F2" w:rsidRPr="003C4354" w14:paraId="26FCE35B" w14:textId="77777777" w:rsidTr="002A28CC">
        <w:tc>
          <w:tcPr>
            <w:tcW w:w="2628" w:type="dxa"/>
          </w:tcPr>
          <w:p w14:paraId="7205142F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47E43B7F" w14:textId="77777777" w:rsidR="00B216F2" w:rsidRPr="003C4354" w:rsidRDefault="00B216F2" w:rsidP="002A2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19CB4AAF" w14:textId="77777777" w:rsidR="00B216F2" w:rsidRPr="003C4354" w:rsidRDefault="00B216F2" w:rsidP="002A28CC">
            <w:pPr>
              <w:pStyle w:val="Heading5"/>
              <w:rPr>
                <w:rFonts w:ascii="Arial" w:hAnsi="Arial" w:cs="Arial"/>
              </w:rPr>
            </w:pPr>
          </w:p>
        </w:tc>
      </w:tr>
      <w:tr w:rsidR="00B216F2" w:rsidRPr="003C4354" w14:paraId="506B904F" w14:textId="77777777" w:rsidTr="002A28CC">
        <w:tc>
          <w:tcPr>
            <w:tcW w:w="2628" w:type="dxa"/>
          </w:tcPr>
          <w:p w14:paraId="4EAAF459" w14:textId="77777777" w:rsidR="00B216F2" w:rsidRPr="003C4354" w:rsidRDefault="00B216F2" w:rsidP="002A28CC">
            <w:pPr>
              <w:pStyle w:val="Heading4"/>
              <w:jc w:val="left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3780" w:type="dxa"/>
          </w:tcPr>
          <w:p w14:paraId="0F6CCF74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5C5F55CD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B216F2" w:rsidRPr="003C4354" w14:paraId="1A9836D0" w14:textId="77777777" w:rsidTr="002A28CC">
        <w:tc>
          <w:tcPr>
            <w:tcW w:w="2628" w:type="dxa"/>
          </w:tcPr>
          <w:p w14:paraId="498C03AF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1B763A60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21AA3AA3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B216F2" w:rsidRPr="003C4354" w14:paraId="46292D7F" w14:textId="77777777" w:rsidTr="002A28CC">
        <w:tc>
          <w:tcPr>
            <w:tcW w:w="2628" w:type="dxa"/>
          </w:tcPr>
          <w:p w14:paraId="5C7B9ADC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0CF0C6D6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0C08BC36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B216F2" w:rsidRPr="003C4354" w14:paraId="5D065C9F" w14:textId="77777777" w:rsidTr="002A28CC">
        <w:tc>
          <w:tcPr>
            <w:tcW w:w="2628" w:type="dxa"/>
          </w:tcPr>
          <w:p w14:paraId="34C33EB9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414A1407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51EF1BB2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B216F2" w:rsidRPr="003C4354" w14:paraId="1D36F012" w14:textId="77777777" w:rsidTr="002A28CC">
        <w:tc>
          <w:tcPr>
            <w:tcW w:w="2628" w:type="dxa"/>
          </w:tcPr>
          <w:p w14:paraId="581C1B3F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494E37C6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58BE7262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B216F2" w:rsidRPr="003C4354" w14:paraId="2A7DA959" w14:textId="77777777" w:rsidTr="002A28CC">
        <w:tc>
          <w:tcPr>
            <w:tcW w:w="2628" w:type="dxa"/>
          </w:tcPr>
          <w:p w14:paraId="5FA4AD8A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4BA28084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34292BAF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B216F2" w:rsidRPr="003C4354" w14:paraId="33F5D197" w14:textId="77777777" w:rsidTr="002A28CC">
        <w:tc>
          <w:tcPr>
            <w:tcW w:w="2628" w:type="dxa"/>
          </w:tcPr>
          <w:p w14:paraId="31D68DD4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0F0BD755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54509F23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B216F2" w:rsidRPr="003C4354" w14:paraId="0E92CBA1" w14:textId="77777777" w:rsidTr="002A28CC">
        <w:tc>
          <w:tcPr>
            <w:tcW w:w="2628" w:type="dxa"/>
          </w:tcPr>
          <w:p w14:paraId="78765974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6F52C1E8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54E5CA68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B216F2" w:rsidRPr="003C4354" w14:paraId="71A51CFC" w14:textId="77777777" w:rsidTr="002A28CC">
        <w:tc>
          <w:tcPr>
            <w:tcW w:w="2628" w:type="dxa"/>
          </w:tcPr>
          <w:p w14:paraId="309A9CC8" w14:textId="77777777" w:rsidR="00B216F2" w:rsidRPr="003C4354" w:rsidRDefault="00B216F2" w:rsidP="002A28CC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367D6E76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05037B7D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655E0B0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0799A492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REASON FOR TRANSFER: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B216F2" w:rsidRPr="003C4354" w14:paraId="2073104D" w14:textId="77777777" w:rsidTr="002A28CC">
        <w:tc>
          <w:tcPr>
            <w:tcW w:w="9468" w:type="dxa"/>
          </w:tcPr>
          <w:p w14:paraId="2C4B2658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0AC560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42D1AF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94518C2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6AD3D2EB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EMERGENCY MEDICAL INFORMATION: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B216F2" w:rsidRPr="003C4354" w14:paraId="62684772" w14:textId="77777777" w:rsidTr="002A28CC">
        <w:tc>
          <w:tcPr>
            <w:tcW w:w="9468" w:type="dxa"/>
          </w:tcPr>
          <w:p w14:paraId="5B4F78BB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2D7856A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25E110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5380D6F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589BE60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20593A2D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1A1986E6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CURRENT PSYCHIATRIC AND MEDICAL CONDITION: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B216F2" w:rsidRPr="003C4354" w14:paraId="4A5E1E42" w14:textId="77777777" w:rsidTr="002A28CC">
        <w:tc>
          <w:tcPr>
            <w:tcW w:w="9468" w:type="dxa"/>
          </w:tcPr>
          <w:p w14:paraId="6058E205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435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4CE3CA0F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CB7F09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D55116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94AA83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7BBAC6F" w14:textId="77777777" w:rsidR="00B216F2" w:rsidRPr="003C4354" w:rsidRDefault="00B216F2" w:rsidP="00B216F2">
      <w:pPr>
        <w:rPr>
          <w:sz w:val="20"/>
          <w:szCs w:val="20"/>
        </w:rPr>
      </w:pPr>
    </w:p>
    <w:p w14:paraId="15D2EBBA" w14:textId="77777777" w:rsidR="00B216F2" w:rsidRPr="003C4354" w:rsidRDefault="00B216F2" w:rsidP="00B216F2">
      <w:pPr>
        <w:pStyle w:val="Heading7"/>
        <w:rPr>
          <w:rFonts w:ascii="Arial" w:hAnsi="Arial" w:cs="Arial"/>
          <w:sz w:val="20"/>
        </w:rPr>
      </w:pPr>
    </w:p>
    <w:p w14:paraId="34F33D65" w14:textId="77777777" w:rsidR="003C4354" w:rsidRDefault="003C4354" w:rsidP="00B216F2">
      <w:pPr>
        <w:rPr>
          <w:rFonts w:ascii="Arial" w:hAnsi="Arial" w:cs="Arial"/>
          <w:b/>
          <w:sz w:val="20"/>
          <w:szCs w:val="20"/>
        </w:rPr>
      </w:pPr>
    </w:p>
    <w:p w14:paraId="57AA0A66" w14:textId="061028A0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lastRenderedPageBreak/>
        <w:t xml:space="preserve">PROGRESS IN ACHIEVING GOAL AND OBJECTIVES:                                                                      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B216F2" w:rsidRPr="003C4354" w14:paraId="4FEFC782" w14:textId="77777777" w:rsidTr="002A28CC">
        <w:tc>
          <w:tcPr>
            <w:tcW w:w="9468" w:type="dxa"/>
          </w:tcPr>
          <w:p w14:paraId="315DBE00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4EE2C2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15E27BD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427297E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6FAA94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CC5949A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02E2B1A3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CONTINUED CARE RECOMMENDATIONS: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B216F2" w:rsidRPr="003C4354" w14:paraId="2C3162D1" w14:textId="77777777" w:rsidTr="002A28CC">
        <w:tc>
          <w:tcPr>
            <w:tcW w:w="9468" w:type="dxa"/>
          </w:tcPr>
          <w:p w14:paraId="4DC57DF3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7DB4EA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92331F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C01C5B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10C9EB6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DA8B653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4C679C84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DEGREE OF INDIVIDUAL / AR PARTICIPATION IN THE PLAN PROCESS:</w:t>
      </w:r>
    </w:p>
    <w:tbl>
      <w:tblPr>
        <w:tblW w:w="88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72"/>
      </w:tblGrid>
      <w:tr w:rsidR="00B216F2" w:rsidRPr="003C4354" w14:paraId="1D32BC54" w14:textId="77777777" w:rsidTr="002A28CC">
        <w:trPr>
          <w:trHeight w:val="845"/>
          <w:jc w:val="center"/>
        </w:trPr>
        <w:tc>
          <w:tcPr>
            <w:tcW w:w="8872" w:type="dxa"/>
          </w:tcPr>
          <w:p w14:paraId="3DEC524A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1DAEA9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C251B3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C524BC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1EF891" w14:textId="77777777" w:rsidR="00B216F2" w:rsidRPr="003C4354" w:rsidRDefault="00B216F2" w:rsidP="002A28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E6F9A7D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 xml:space="preserve"> </w:t>
      </w:r>
    </w:p>
    <w:p w14:paraId="5A867B2F" w14:textId="77777777" w:rsidR="00B216F2" w:rsidRPr="003C4354" w:rsidRDefault="00B216F2" w:rsidP="00B216F2">
      <w:pPr>
        <w:pStyle w:val="Heading7"/>
        <w:rPr>
          <w:rFonts w:ascii="Arial" w:hAnsi="Arial" w:cs="Arial"/>
          <w:sz w:val="20"/>
        </w:rPr>
      </w:pPr>
    </w:p>
    <w:p w14:paraId="7430A8BE" w14:textId="77777777" w:rsidR="00B216F2" w:rsidRPr="003C4354" w:rsidRDefault="00B216F2" w:rsidP="00B216F2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09C665BB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________________________________________</w:t>
      </w:r>
      <w:proofErr w:type="gramStart"/>
      <w:r w:rsidRPr="003C4354">
        <w:rPr>
          <w:rFonts w:ascii="Arial" w:hAnsi="Arial" w:cs="Arial"/>
          <w:b/>
          <w:sz w:val="20"/>
          <w:szCs w:val="20"/>
        </w:rPr>
        <w:t>_  Date</w:t>
      </w:r>
      <w:proofErr w:type="gramEnd"/>
      <w:r w:rsidRPr="003C4354">
        <w:rPr>
          <w:rFonts w:ascii="Arial" w:hAnsi="Arial" w:cs="Arial"/>
          <w:b/>
          <w:sz w:val="20"/>
          <w:szCs w:val="20"/>
        </w:rPr>
        <w:t>: _________________</w:t>
      </w:r>
    </w:p>
    <w:p w14:paraId="1B396F35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Signature / Title of Person Completing Summary</w:t>
      </w:r>
    </w:p>
    <w:p w14:paraId="056C078B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1C6A1752" w14:textId="77777777" w:rsidR="00B216F2" w:rsidRPr="003C4354" w:rsidRDefault="00B216F2" w:rsidP="00B216F2">
      <w:pPr>
        <w:rPr>
          <w:rFonts w:ascii="Arial" w:hAnsi="Arial" w:cs="Arial"/>
          <w:b/>
          <w:bCs/>
          <w:sz w:val="20"/>
          <w:szCs w:val="20"/>
        </w:rPr>
      </w:pPr>
    </w:p>
    <w:p w14:paraId="2D0D64A1" w14:textId="77777777" w:rsidR="00B216F2" w:rsidRPr="003C4354" w:rsidRDefault="00B216F2" w:rsidP="00B216F2">
      <w:pPr>
        <w:rPr>
          <w:rFonts w:ascii="Arial" w:hAnsi="Arial" w:cs="Arial"/>
          <w:b/>
          <w:bCs/>
          <w:sz w:val="20"/>
          <w:szCs w:val="20"/>
        </w:rPr>
      </w:pPr>
      <w:r w:rsidRPr="003C4354">
        <w:rPr>
          <w:rFonts w:ascii="Arial" w:hAnsi="Arial" w:cs="Arial"/>
          <w:b/>
          <w:bCs/>
          <w:sz w:val="20"/>
          <w:szCs w:val="20"/>
        </w:rPr>
        <w:t>________________________________________</w:t>
      </w:r>
      <w:proofErr w:type="gramStart"/>
      <w:r w:rsidRPr="003C4354">
        <w:rPr>
          <w:rFonts w:ascii="Arial" w:hAnsi="Arial" w:cs="Arial"/>
          <w:b/>
          <w:bCs/>
          <w:sz w:val="20"/>
          <w:szCs w:val="20"/>
        </w:rPr>
        <w:t>_  Date</w:t>
      </w:r>
      <w:proofErr w:type="gramEnd"/>
      <w:r w:rsidRPr="003C4354">
        <w:rPr>
          <w:rFonts w:ascii="Arial" w:hAnsi="Arial" w:cs="Arial"/>
          <w:b/>
          <w:bCs/>
          <w:sz w:val="20"/>
          <w:szCs w:val="20"/>
        </w:rPr>
        <w:t xml:space="preserve">: _________________ </w:t>
      </w:r>
    </w:p>
    <w:p w14:paraId="75DA4509" w14:textId="77777777" w:rsidR="00B216F2" w:rsidRPr="003C4354" w:rsidRDefault="00B216F2" w:rsidP="00B216F2">
      <w:pPr>
        <w:rPr>
          <w:rFonts w:ascii="Arial" w:hAnsi="Arial" w:cs="Arial"/>
          <w:b/>
          <w:bCs/>
          <w:sz w:val="20"/>
          <w:szCs w:val="20"/>
        </w:rPr>
      </w:pPr>
      <w:r w:rsidRPr="003C4354">
        <w:rPr>
          <w:rFonts w:ascii="Arial" w:hAnsi="Arial" w:cs="Arial"/>
          <w:b/>
          <w:bCs/>
          <w:sz w:val="20"/>
          <w:szCs w:val="20"/>
        </w:rPr>
        <w:t xml:space="preserve">Signature of Individual </w:t>
      </w:r>
    </w:p>
    <w:p w14:paraId="51974E39" w14:textId="77777777" w:rsidR="00B216F2" w:rsidRPr="003C4354" w:rsidRDefault="00B216F2" w:rsidP="00B216F2">
      <w:pPr>
        <w:rPr>
          <w:rFonts w:ascii="Arial" w:hAnsi="Arial" w:cs="Arial"/>
          <w:b/>
          <w:bCs/>
          <w:sz w:val="20"/>
          <w:szCs w:val="20"/>
        </w:rPr>
      </w:pPr>
    </w:p>
    <w:p w14:paraId="34A0C689" w14:textId="77777777" w:rsidR="00B216F2" w:rsidRPr="003C4354" w:rsidRDefault="00B216F2" w:rsidP="00B216F2">
      <w:pPr>
        <w:rPr>
          <w:rFonts w:ascii="Arial" w:hAnsi="Arial" w:cs="Arial"/>
          <w:b/>
          <w:bCs/>
          <w:sz w:val="20"/>
          <w:szCs w:val="20"/>
        </w:rPr>
      </w:pPr>
    </w:p>
    <w:p w14:paraId="16ED49D8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_________________________________________   Date: _________________</w:t>
      </w:r>
    </w:p>
    <w:p w14:paraId="28368F4E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Signature of Guardian / AR</w:t>
      </w:r>
    </w:p>
    <w:p w14:paraId="502460C7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1EA18A09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</w:p>
    <w:p w14:paraId="363949A5" w14:textId="77777777" w:rsidR="00B216F2" w:rsidRPr="003C4354" w:rsidRDefault="00B216F2" w:rsidP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_________________________________________   Date: _________________</w:t>
      </w:r>
    </w:p>
    <w:p w14:paraId="4ECB18A1" w14:textId="77777777" w:rsidR="0095381A" w:rsidRPr="003C4354" w:rsidRDefault="00B216F2">
      <w:pPr>
        <w:rPr>
          <w:rFonts w:ascii="Arial" w:hAnsi="Arial" w:cs="Arial"/>
          <w:b/>
          <w:sz w:val="20"/>
          <w:szCs w:val="20"/>
        </w:rPr>
      </w:pPr>
      <w:r w:rsidRPr="003C4354">
        <w:rPr>
          <w:rFonts w:ascii="Arial" w:hAnsi="Arial" w:cs="Arial"/>
          <w:b/>
          <w:sz w:val="20"/>
          <w:szCs w:val="20"/>
        </w:rPr>
        <w:t>Signature of Support Coordinator</w:t>
      </w:r>
    </w:p>
    <w:sectPr w:rsidR="0095381A" w:rsidRPr="003C4354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1D7AD" w14:textId="77777777" w:rsidR="00DF2182" w:rsidRDefault="00DF2182">
      <w:r>
        <w:separator/>
      </w:r>
    </w:p>
  </w:endnote>
  <w:endnote w:type="continuationSeparator" w:id="0">
    <w:p w14:paraId="5655CB60" w14:textId="77777777" w:rsidR="00DF2182" w:rsidRDefault="00DF2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BC3A2" w14:textId="77777777" w:rsidR="001F3E84" w:rsidRDefault="00B216F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F2182">
      <w:rPr>
        <w:noProof/>
      </w:rPr>
      <w:t>1</w:t>
    </w:r>
    <w:r>
      <w:rPr>
        <w:noProof/>
      </w:rPr>
      <w:fldChar w:fldCharType="end"/>
    </w:r>
  </w:p>
  <w:p w14:paraId="3A0CE350" w14:textId="77777777" w:rsidR="001F3E84" w:rsidRDefault="00366D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26AE27" w14:textId="77777777" w:rsidR="00DF2182" w:rsidRDefault="00DF2182">
      <w:r>
        <w:separator/>
      </w:r>
    </w:p>
  </w:footnote>
  <w:footnote w:type="continuationSeparator" w:id="0">
    <w:p w14:paraId="0C6ECE08" w14:textId="77777777" w:rsidR="00DF2182" w:rsidRDefault="00DF21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362171" w14:textId="40A99F47" w:rsidR="008B1F96" w:rsidRDefault="00B216F2" w:rsidP="005F7CB5">
    <w:pPr>
      <w:rPr>
        <w:rFonts w:ascii="Arial" w:hAnsi="Arial" w:cs="Arial"/>
        <w:b/>
      </w:rPr>
    </w:pPr>
    <w:r>
      <w:rPr>
        <w:rFonts w:ascii="Arial" w:hAnsi="Arial" w:cs="Arial"/>
        <w:b/>
      </w:rPr>
      <w:t>FORM # 691</w:t>
    </w:r>
    <w:r w:rsidR="003C4354">
      <w:rPr>
        <w:rFonts w:ascii="Arial" w:hAnsi="Arial" w:cs="Arial"/>
        <w:b/>
      </w:rPr>
      <w:t xml:space="preserve"> Transfer</w:t>
    </w:r>
  </w:p>
  <w:sdt>
    <w:sdtPr>
      <w:rPr>
        <w:rFonts w:asciiTheme="minorHAnsi" w:hAnsiTheme="minorHAnsi" w:cstheme="minorHAnsi"/>
      </w:rPr>
      <w:alias w:val="Company"/>
      <w:tag w:val=""/>
      <w:id w:val="-1864507534"/>
      <w:placeholder>
        <w:docPart w:val="8D86E7D4326F46ACB5DA296FD1800665"/>
      </w:placeholder>
      <w:dataBinding w:prefixMappings="xmlns:ns0='http://schemas.openxmlformats.org/officeDocument/2006/extended-properties' " w:xpath="/ns0:Properties[1]/ns0:Company[1]" w:storeItemID="{6668398D-A668-4E3E-A5EB-62B293D839F1}"/>
      <w:text/>
    </w:sdtPr>
    <w:sdtContent>
      <w:p w14:paraId="3EB812A8" w14:textId="2DC0694F" w:rsidR="008B1F96" w:rsidRPr="003C4354" w:rsidRDefault="00366D28" w:rsidP="003C4354">
        <w:pPr>
          <w:pStyle w:val="Heading4"/>
          <w:rPr>
            <w:rFonts w:ascii="Arial" w:hAnsi="Arial" w:cs="Arial"/>
          </w:rPr>
        </w:pPr>
        <w:r w:rsidRPr="00366D28">
          <w:rPr>
            <w:rFonts w:asciiTheme="minorHAnsi" w:hAnsiTheme="minorHAnsi" w:cstheme="minorHAnsi"/>
          </w:rPr>
          <w:t>Golden Rule Care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wtbA0sjAzNzFW0lEKTi0uzszPAykwrAUAHkR4qCwAAAA="/>
  </w:docVars>
  <w:rsids>
    <w:rsidRoot w:val="00B216F2"/>
    <w:rsid w:val="00366D28"/>
    <w:rsid w:val="003C4354"/>
    <w:rsid w:val="004A7E37"/>
    <w:rsid w:val="007E0A97"/>
    <w:rsid w:val="00883EEF"/>
    <w:rsid w:val="00B216F2"/>
    <w:rsid w:val="00DF2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4DE8D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216F2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next w:val="Normal"/>
    <w:link w:val="Heading3Char"/>
    <w:qFormat/>
    <w:rsid w:val="00B216F2"/>
    <w:pPr>
      <w:keepNext/>
      <w:outlineLvl w:val="2"/>
    </w:pPr>
    <w:rPr>
      <w:szCs w:val="20"/>
    </w:rPr>
  </w:style>
  <w:style w:type="paragraph" w:styleId="Heading4">
    <w:name w:val="heading 4"/>
    <w:basedOn w:val="Normal"/>
    <w:next w:val="Normal"/>
    <w:link w:val="Heading4Char"/>
    <w:qFormat/>
    <w:rsid w:val="00B216F2"/>
    <w:pPr>
      <w:keepNext/>
      <w:jc w:val="center"/>
      <w:outlineLvl w:val="3"/>
    </w:pPr>
    <w:rPr>
      <w:b/>
      <w:szCs w:val="20"/>
    </w:rPr>
  </w:style>
  <w:style w:type="paragraph" w:styleId="Heading5">
    <w:name w:val="heading 5"/>
    <w:basedOn w:val="Normal"/>
    <w:next w:val="Normal"/>
    <w:link w:val="Heading5Char"/>
    <w:qFormat/>
    <w:rsid w:val="00B216F2"/>
    <w:pPr>
      <w:keepNext/>
      <w:outlineLvl w:val="4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B216F2"/>
    <w:pPr>
      <w:keepNext/>
      <w:outlineLvl w:val="6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216F2"/>
    <w:rPr>
      <w:rFonts w:ascii="Times New Roman" w:eastAsia="Times New Roman" w:hAnsi="Times New Roman" w:cs="Times New Roman"/>
      <w:szCs w:val="20"/>
    </w:rPr>
  </w:style>
  <w:style w:type="character" w:customStyle="1" w:styleId="Heading4Char">
    <w:name w:val="Heading 4 Char"/>
    <w:basedOn w:val="DefaultParagraphFont"/>
    <w:link w:val="Heading4"/>
    <w:rsid w:val="00B216F2"/>
    <w:rPr>
      <w:rFonts w:ascii="Times New Roman" w:eastAsia="Times New Roman" w:hAnsi="Times New Roman" w:cs="Times New Roman"/>
      <w:b/>
      <w:szCs w:val="20"/>
    </w:rPr>
  </w:style>
  <w:style w:type="character" w:customStyle="1" w:styleId="Heading5Char">
    <w:name w:val="Heading 5 Char"/>
    <w:basedOn w:val="DefaultParagraphFont"/>
    <w:link w:val="Heading5"/>
    <w:rsid w:val="00B216F2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B216F2"/>
    <w:rPr>
      <w:rFonts w:ascii="Times New Roman" w:eastAsia="Times New Roman" w:hAnsi="Times New Roman" w:cs="Times New Roman"/>
      <w:b/>
      <w:szCs w:val="20"/>
    </w:rPr>
  </w:style>
  <w:style w:type="paragraph" w:styleId="Header">
    <w:name w:val="header"/>
    <w:basedOn w:val="Normal"/>
    <w:link w:val="HeaderChar"/>
    <w:semiHidden/>
    <w:rsid w:val="00B216F2"/>
    <w:pPr>
      <w:tabs>
        <w:tab w:val="center" w:pos="4320"/>
        <w:tab w:val="right" w:pos="8640"/>
      </w:tabs>
    </w:pPr>
    <w:rPr>
      <w:rFonts w:ascii="Tms Rmn" w:hAnsi="Tms Rmn"/>
      <w:sz w:val="20"/>
      <w:szCs w:val="20"/>
    </w:rPr>
  </w:style>
  <w:style w:type="character" w:customStyle="1" w:styleId="HeaderChar">
    <w:name w:val="Header Char"/>
    <w:basedOn w:val="DefaultParagraphFont"/>
    <w:link w:val="Header"/>
    <w:semiHidden/>
    <w:rsid w:val="00B216F2"/>
    <w:rPr>
      <w:rFonts w:ascii="Tms Rmn" w:eastAsia="Times New Roman" w:hAnsi="Tms Rm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16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16F2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3C435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D86E7D4326F46ACB5DA296FD1800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C65A3-EB94-4D95-80F7-283B78257AAC}"/>
      </w:docPartPr>
      <w:docPartBody>
        <w:p w:rsidR="00B34BB2" w:rsidRDefault="00395C8C">
          <w:r w:rsidRPr="00745B3F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5C8C"/>
    <w:rsid w:val="00395C8C"/>
    <w:rsid w:val="00B34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C8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5C8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lden Rule Care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ATE CONSULTING</dc:creator>
  <cp:keywords/>
  <dc:description/>
  <cp:lastModifiedBy>MAGNATE CONSULTING</cp:lastModifiedBy>
  <cp:revision>3</cp:revision>
  <dcterms:created xsi:type="dcterms:W3CDTF">2019-07-18T00:12:00Z</dcterms:created>
  <dcterms:modified xsi:type="dcterms:W3CDTF">2020-04-12T21:21:00Z</dcterms:modified>
</cp:coreProperties>
</file>